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E7867" w14:textId="16E1F82E" w:rsidR="005B36A0" w:rsidRDefault="00F656E6" w:rsidP="00F656E6">
      <w:pPr>
        <w:jc w:val="center"/>
        <w:rPr>
          <w:sz w:val="40"/>
          <w:szCs w:val="40"/>
        </w:rPr>
      </w:pPr>
      <w:r w:rsidRPr="00F656E6">
        <w:rPr>
          <w:sz w:val="40"/>
          <w:szCs w:val="40"/>
        </w:rPr>
        <w:t>Minutes</w:t>
      </w:r>
    </w:p>
    <w:p w14:paraId="75FABC2C" w14:textId="49F0F49E" w:rsidR="00F656E6" w:rsidRP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56E6">
        <w:rPr>
          <w:rFonts w:ascii="Times New Roman" w:hAnsi="Times New Roman" w:cs="Times New Roman"/>
          <w:sz w:val="24"/>
          <w:szCs w:val="24"/>
        </w:rPr>
        <w:t>The East Central Illinois Mobile Law Enforcement Training Team held its regular quarterly meeting Thursday June 20</w:t>
      </w:r>
      <w:r w:rsidRPr="00F656E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656E6">
        <w:rPr>
          <w:rFonts w:ascii="Times New Roman" w:hAnsi="Times New Roman" w:cs="Times New Roman"/>
          <w:sz w:val="24"/>
          <w:szCs w:val="24"/>
        </w:rPr>
        <w:t xml:space="preserve">, 2019 at the Mattoon Police Department, 1710 Wabash Ave., </w:t>
      </w:r>
      <w:bookmarkStart w:id="0" w:name="_GoBack"/>
      <w:bookmarkEnd w:id="0"/>
      <w:r w:rsidRPr="00F656E6">
        <w:rPr>
          <w:rFonts w:ascii="Times New Roman" w:hAnsi="Times New Roman" w:cs="Times New Roman"/>
          <w:sz w:val="24"/>
          <w:szCs w:val="24"/>
        </w:rPr>
        <w:t xml:space="preserve">Mattoon, Il. </w:t>
      </w:r>
    </w:p>
    <w:p w14:paraId="47D1F2CE" w14:textId="77777777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E5325B" w14:textId="4419145A" w:rsidR="00F656E6" w:rsidRPr="00E97C78" w:rsidRDefault="004516C2" w:rsidP="00F656E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97C78">
        <w:rPr>
          <w:rFonts w:ascii="Times New Roman" w:hAnsi="Times New Roman" w:cs="Times New Roman"/>
          <w:b/>
          <w:bCs/>
          <w:sz w:val="24"/>
          <w:szCs w:val="24"/>
        </w:rPr>
        <w:t xml:space="preserve">1032 </w:t>
      </w:r>
      <w:proofErr w:type="spellStart"/>
      <w:r w:rsidRPr="00E97C78">
        <w:rPr>
          <w:rFonts w:ascii="Times New Roman" w:hAnsi="Times New Roman" w:cs="Times New Roman"/>
          <w:b/>
          <w:bCs/>
          <w:sz w:val="24"/>
          <w:szCs w:val="24"/>
        </w:rPr>
        <w:t>Hrs</w:t>
      </w:r>
      <w:proofErr w:type="spellEnd"/>
      <w:r w:rsidRPr="00E97C78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F656E6" w:rsidRPr="00E97C78">
        <w:rPr>
          <w:rFonts w:ascii="Times New Roman" w:hAnsi="Times New Roman" w:cs="Times New Roman"/>
          <w:b/>
          <w:bCs/>
          <w:sz w:val="24"/>
          <w:szCs w:val="24"/>
        </w:rPr>
        <w:t>Call to order by Chairman Martin</w:t>
      </w:r>
    </w:p>
    <w:p w14:paraId="1F9A2D9C" w14:textId="77777777" w:rsidR="00F656E6" w:rsidRPr="00E97C78" w:rsidRDefault="00F656E6" w:rsidP="00F656E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40945C6" w14:textId="4C9F8ABC" w:rsidR="00F656E6" w:rsidRP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56E6">
        <w:rPr>
          <w:rFonts w:ascii="Times New Roman" w:hAnsi="Times New Roman" w:cs="Times New Roman"/>
          <w:sz w:val="24"/>
          <w:szCs w:val="24"/>
        </w:rPr>
        <w:t>In attendance were:</w:t>
      </w:r>
    </w:p>
    <w:p w14:paraId="46D6AFA9" w14:textId="51F81050" w:rsid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656E6">
        <w:rPr>
          <w:rFonts w:ascii="Times New Roman" w:hAnsi="Times New Roman" w:cs="Times New Roman"/>
          <w:sz w:val="24"/>
          <w:szCs w:val="24"/>
        </w:rPr>
        <w:t>Brad Oyer</w:t>
      </w:r>
      <w:r w:rsidRPr="00F656E6">
        <w:rPr>
          <w:rFonts w:ascii="Times New Roman" w:hAnsi="Times New Roman" w:cs="Times New Roman"/>
          <w:sz w:val="24"/>
          <w:szCs w:val="24"/>
        </w:rPr>
        <w:tab/>
      </w:r>
      <w:r w:rsidR="004516C2">
        <w:rPr>
          <w:rFonts w:ascii="Times New Roman" w:hAnsi="Times New Roman" w:cs="Times New Roman"/>
          <w:sz w:val="24"/>
          <w:szCs w:val="24"/>
        </w:rPr>
        <w:tab/>
      </w:r>
      <w:r w:rsidRPr="00F656E6">
        <w:rPr>
          <w:rFonts w:ascii="Times New Roman" w:hAnsi="Times New Roman" w:cs="Times New Roman"/>
          <w:sz w:val="24"/>
          <w:szCs w:val="24"/>
        </w:rPr>
        <w:t>Project Director</w:t>
      </w:r>
    </w:p>
    <w:p w14:paraId="08B11960" w14:textId="34969BAA" w:rsid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Kuhns</w:t>
      </w:r>
      <w:r>
        <w:rPr>
          <w:rFonts w:ascii="Times New Roman" w:hAnsi="Times New Roman" w:cs="Times New Roman"/>
          <w:sz w:val="24"/>
          <w:szCs w:val="24"/>
        </w:rPr>
        <w:tab/>
      </w:r>
      <w:r w:rsidR="004516C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Effingham Co So </w:t>
      </w:r>
    </w:p>
    <w:p w14:paraId="448DF12B" w14:textId="10DE90FE" w:rsid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Maroon</w:t>
      </w:r>
      <w:r>
        <w:rPr>
          <w:rFonts w:ascii="Times New Roman" w:hAnsi="Times New Roman" w:cs="Times New Roman"/>
          <w:sz w:val="24"/>
          <w:szCs w:val="24"/>
        </w:rPr>
        <w:tab/>
      </w:r>
      <w:r w:rsidR="004516C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umberland Co So</w:t>
      </w:r>
    </w:p>
    <w:p w14:paraId="15758C7D" w14:textId="456D17A5" w:rsid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 Hahn</w:t>
      </w:r>
      <w:r>
        <w:rPr>
          <w:rFonts w:ascii="Times New Roman" w:hAnsi="Times New Roman" w:cs="Times New Roman"/>
          <w:sz w:val="24"/>
          <w:szCs w:val="24"/>
        </w:rPr>
        <w:tab/>
      </w:r>
      <w:r w:rsidR="004516C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LTSB</w:t>
      </w:r>
    </w:p>
    <w:p w14:paraId="5881FFC4" w14:textId="0530F7B3" w:rsidR="00F656E6" w:rsidRDefault="00F656E6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hua Blackwell</w:t>
      </w:r>
      <w:r>
        <w:rPr>
          <w:rFonts w:ascii="Times New Roman" w:hAnsi="Times New Roman" w:cs="Times New Roman"/>
          <w:sz w:val="24"/>
          <w:szCs w:val="24"/>
        </w:rPr>
        <w:tab/>
        <w:t>Douglas Co So.</w:t>
      </w:r>
    </w:p>
    <w:p w14:paraId="429B50F0" w14:textId="16B5906E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d Ree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rleston PD</w:t>
      </w:r>
    </w:p>
    <w:p w14:paraId="4E7293D1" w14:textId="0067C024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D Marti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IU PD</w:t>
      </w:r>
    </w:p>
    <w:p w14:paraId="2742D14A" w14:textId="77CD6CDB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d Maho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ffingham Co So</w:t>
      </w:r>
    </w:p>
    <w:p w14:paraId="1ED5FBA1" w14:textId="36481CEF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 Ranki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les Co Sheriff</w:t>
      </w:r>
    </w:p>
    <w:p w14:paraId="078AD6BE" w14:textId="789D22D4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son Tayl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ttoon</w:t>
      </w:r>
    </w:p>
    <w:p w14:paraId="3F4E103C" w14:textId="1DCE22CC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ler </w:t>
      </w:r>
      <w:proofErr w:type="spellStart"/>
      <w:r>
        <w:rPr>
          <w:rFonts w:ascii="Times New Roman" w:hAnsi="Times New Roman" w:cs="Times New Roman"/>
          <w:sz w:val="24"/>
          <w:szCs w:val="24"/>
        </w:rPr>
        <w:t>Helein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les Co So</w:t>
      </w:r>
    </w:p>
    <w:p w14:paraId="0819B1A6" w14:textId="09657037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ff Woo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dgar Co So</w:t>
      </w:r>
    </w:p>
    <w:p w14:paraId="138EA2E2" w14:textId="620B74B8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898EA8" w14:textId="0775794D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pon the call to order, Chairman Martin discussed the building project and how far the construction had come to completion.</w:t>
      </w:r>
    </w:p>
    <w:p w14:paraId="40BB27A9" w14:textId="66ED4A12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31F9C5" w14:textId="6AB5A03A" w:rsidR="00F656E6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7C78">
        <w:rPr>
          <w:rFonts w:ascii="Times New Roman" w:hAnsi="Times New Roman" w:cs="Times New Roman"/>
          <w:b/>
          <w:bCs/>
          <w:sz w:val="24"/>
          <w:szCs w:val="24"/>
        </w:rPr>
        <w:t xml:space="preserve">1036 </w:t>
      </w:r>
      <w:proofErr w:type="spellStart"/>
      <w:r w:rsidRPr="00E97C78">
        <w:rPr>
          <w:rFonts w:ascii="Times New Roman" w:hAnsi="Times New Roman" w:cs="Times New Roman"/>
          <w:b/>
          <w:bCs/>
          <w:sz w:val="24"/>
          <w:szCs w:val="24"/>
        </w:rPr>
        <w:t>Hrs</w:t>
      </w:r>
      <w:proofErr w:type="spellEnd"/>
      <w:r w:rsidRPr="00E97C78">
        <w:rPr>
          <w:rFonts w:ascii="Times New Roman" w:hAnsi="Times New Roman" w:cs="Times New Roman"/>
          <w:b/>
          <w:bCs/>
          <w:sz w:val="24"/>
          <w:szCs w:val="24"/>
        </w:rPr>
        <w:t>- Minutes from May 6</w:t>
      </w:r>
      <w:r w:rsidRPr="00E97C7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E97C78">
        <w:rPr>
          <w:rFonts w:ascii="Times New Roman" w:hAnsi="Times New Roman" w:cs="Times New Roman"/>
          <w:b/>
          <w:bCs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 xml:space="preserve"> presented.  Motion to accept Taylor/ seconded by Rankin.</w:t>
      </w:r>
    </w:p>
    <w:p w14:paraId="54D0B6BF" w14:textId="65FFA9E2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251D8B" w14:textId="1ABEE802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7C78">
        <w:rPr>
          <w:rFonts w:ascii="Times New Roman" w:hAnsi="Times New Roman" w:cs="Times New Roman"/>
          <w:b/>
          <w:bCs/>
          <w:sz w:val="24"/>
          <w:szCs w:val="24"/>
        </w:rPr>
        <w:t xml:space="preserve">1037 </w:t>
      </w:r>
      <w:proofErr w:type="spellStart"/>
      <w:r w:rsidRPr="00E97C78">
        <w:rPr>
          <w:rFonts w:ascii="Times New Roman" w:hAnsi="Times New Roman" w:cs="Times New Roman"/>
          <w:b/>
          <w:bCs/>
          <w:sz w:val="24"/>
          <w:szCs w:val="24"/>
        </w:rPr>
        <w:t>Hrs</w:t>
      </w:r>
      <w:proofErr w:type="spellEnd"/>
      <w:r w:rsidRPr="00E97C78">
        <w:rPr>
          <w:rFonts w:ascii="Times New Roman" w:hAnsi="Times New Roman" w:cs="Times New Roman"/>
          <w:b/>
          <w:bCs/>
          <w:sz w:val="24"/>
          <w:szCs w:val="24"/>
        </w:rPr>
        <w:t>- Financial Report given by Director Oyer.</w:t>
      </w:r>
      <w:r>
        <w:rPr>
          <w:rFonts w:ascii="Times New Roman" w:hAnsi="Times New Roman" w:cs="Times New Roman"/>
          <w:sz w:val="24"/>
          <w:szCs w:val="24"/>
        </w:rPr>
        <w:t xml:space="preserve">  Director Oyer presented that as we are drawing near to the end of FY19, MTU 13 will come in under budget for almost every area and over slightly in a couple, but overall, will be well under budget.  </w:t>
      </w:r>
    </w:p>
    <w:p w14:paraId="28D7510C" w14:textId="674CF54D" w:rsidR="004516C2" w:rsidRDefault="004516C2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C19E00" w14:textId="77777777" w:rsidR="00294217" w:rsidRDefault="00294217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irector Oyer continued with the training report, providing a report of all training that MTU 13 had conducted in the last fiscal year and a break down of each department. 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t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ppearing to come in a little over $300,000.00 for the year.  </w:t>
      </w:r>
    </w:p>
    <w:p w14:paraId="4763C8A6" w14:textId="60B57902" w:rsidR="00F656E6" w:rsidRDefault="00294217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subject of FTO classes were brought up.  Informed them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Sokolo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was not being offered by MTU 12 and that it was very expensive, other departments were moving towards San Jose model.  </w:t>
      </w:r>
      <w:r w:rsidR="00E97C78">
        <w:rPr>
          <w:rFonts w:ascii="Times New Roman" w:hAnsi="Times New Roman" w:cs="Times New Roman"/>
          <w:sz w:val="24"/>
          <w:szCs w:val="24"/>
        </w:rPr>
        <w:t>Oyer</w:t>
      </w:r>
      <w:r>
        <w:rPr>
          <w:rFonts w:ascii="Times New Roman" w:hAnsi="Times New Roman" w:cs="Times New Roman"/>
          <w:sz w:val="24"/>
          <w:szCs w:val="24"/>
        </w:rPr>
        <w:t xml:space="preserve"> told the advisory board that I would bring them a break down of the difference between the two for the next meeting.  </w:t>
      </w:r>
      <w:r w:rsidR="00E97C78">
        <w:rPr>
          <w:rFonts w:ascii="Times New Roman" w:hAnsi="Times New Roman" w:cs="Times New Roman"/>
          <w:sz w:val="24"/>
          <w:szCs w:val="24"/>
        </w:rPr>
        <w:t>Oyer</w:t>
      </w:r>
      <w:r>
        <w:rPr>
          <w:rFonts w:ascii="Times New Roman" w:hAnsi="Times New Roman" w:cs="Times New Roman"/>
          <w:sz w:val="24"/>
          <w:szCs w:val="24"/>
        </w:rPr>
        <w:t xml:space="preserve"> would also bring them a cost difference to see if they wanted to stay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okolo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move towards San Jose also.</w:t>
      </w:r>
    </w:p>
    <w:p w14:paraId="210E1A45" w14:textId="603BE7BF" w:rsidR="00294217" w:rsidRDefault="00294217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subject of a Tactical Response Class was brought to the </w:t>
      </w:r>
      <w:r w:rsidR="00E97C78">
        <w:rPr>
          <w:rFonts w:ascii="Times New Roman" w:hAnsi="Times New Roman" w:cs="Times New Roman"/>
          <w:sz w:val="24"/>
          <w:szCs w:val="24"/>
        </w:rPr>
        <w:t xml:space="preserve">board with Chief Taylor and Sheriff Rankin stating they would rather send their people to a full-time school.  Sheriff Blackwell stated that he believed ADAMAX was closing. </w:t>
      </w:r>
    </w:p>
    <w:p w14:paraId="75366F03" w14:textId="444DC41F" w:rsidR="00E97C78" w:rsidRDefault="00E97C78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69A0D1" w14:textId="033AFCE8" w:rsidR="00E97C78" w:rsidRDefault="00E97C78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97C78">
        <w:rPr>
          <w:rFonts w:ascii="Times New Roman" w:hAnsi="Times New Roman" w:cs="Times New Roman"/>
          <w:b/>
          <w:bCs/>
          <w:sz w:val="24"/>
          <w:szCs w:val="24"/>
        </w:rPr>
        <w:t xml:space="preserve">1110 </w:t>
      </w:r>
      <w:proofErr w:type="spellStart"/>
      <w:r w:rsidRPr="00E97C78">
        <w:rPr>
          <w:rFonts w:ascii="Times New Roman" w:hAnsi="Times New Roman" w:cs="Times New Roman"/>
          <w:b/>
          <w:bCs/>
          <w:sz w:val="24"/>
          <w:szCs w:val="24"/>
        </w:rPr>
        <w:t>Hrs</w:t>
      </w:r>
      <w:proofErr w:type="spellEnd"/>
      <w:r w:rsidRPr="00E97C78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E97C78">
        <w:rPr>
          <w:rFonts w:ascii="Times New Roman" w:hAnsi="Times New Roman" w:cs="Times New Roman"/>
          <w:b/>
          <w:bCs/>
          <w:sz w:val="24"/>
          <w:szCs w:val="24"/>
        </w:rPr>
        <w:tab/>
        <w:t>Motion to adjourn</w:t>
      </w:r>
      <w:r>
        <w:rPr>
          <w:rFonts w:ascii="Times New Roman" w:hAnsi="Times New Roman" w:cs="Times New Roman"/>
          <w:sz w:val="24"/>
          <w:szCs w:val="24"/>
        </w:rPr>
        <w:t xml:space="preserve"> Sheriff Mahon/ seconded by Sheriff Wood </w:t>
      </w:r>
    </w:p>
    <w:p w14:paraId="0904F73F" w14:textId="56442878" w:rsidR="00E97C78" w:rsidRPr="00F656E6" w:rsidRDefault="00E97C78" w:rsidP="00F656E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Everyone was invited to come to the training center on Dewitt to see the progress being made.</w:t>
      </w:r>
    </w:p>
    <w:sectPr w:rsidR="00E97C78" w:rsidRPr="00F65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F0EEB" w14:textId="77777777" w:rsidR="003C59AE" w:rsidRDefault="003C59AE" w:rsidP="00E97C78">
      <w:pPr>
        <w:spacing w:after="0" w:line="240" w:lineRule="auto"/>
      </w:pPr>
      <w:r>
        <w:separator/>
      </w:r>
    </w:p>
  </w:endnote>
  <w:endnote w:type="continuationSeparator" w:id="0">
    <w:p w14:paraId="21E3E17C" w14:textId="77777777" w:rsidR="003C59AE" w:rsidRDefault="003C59AE" w:rsidP="00E97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28C61" w14:textId="77777777" w:rsidR="003C59AE" w:rsidRDefault="003C59AE" w:rsidP="00E97C78">
      <w:pPr>
        <w:spacing w:after="0" w:line="240" w:lineRule="auto"/>
      </w:pPr>
      <w:r>
        <w:separator/>
      </w:r>
    </w:p>
  </w:footnote>
  <w:footnote w:type="continuationSeparator" w:id="0">
    <w:p w14:paraId="4513E4AD" w14:textId="77777777" w:rsidR="003C59AE" w:rsidRDefault="003C59AE" w:rsidP="00E97C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DYlMzE0NLAyBQ0lEKTi0uzszPAykwrAUAoot0GiwAAAA="/>
  </w:docVars>
  <w:rsids>
    <w:rsidRoot w:val="00F656E6"/>
    <w:rsid w:val="00294217"/>
    <w:rsid w:val="003C59AE"/>
    <w:rsid w:val="004516C2"/>
    <w:rsid w:val="005B36A0"/>
    <w:rsid w:val="00E97C78"/>
    <w:rsid w:val="00F65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43DD"/>
  <w15:chartTrackingRefBased/>
  <w15:docId w15:val="{6C808834-5CE0-4554-93C4-C0AF8941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56E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97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C78"/>
  </w:style>
  <w:style w:type="paragraph" w:styleId="Footer">
    <w:name w:val="footer"/>
    <w:basedOn w:val="Normal"/>
    <w:link w:val="FooterChar"/>
    <w:uiPriority w:val="99"/>
    <w:unhideWhenUsed/>
    <w:rsid w:val="00E97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C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IMLE2</dc:creator>
  <cp:keywords/>
  <dc:description/>
  <cp:lastModifiedBy>ECIMLE2</cp:lastModifiedBy>
  <cp:revision>1</cp:revision>
  <dcterms:created xsi:type="dcterms:W3CDTF">2019-06-21T19:55:00Z</dcterms:created>
  <dcterms:modified xsi:type="dcterms:W3CDTF">2019-06-21T20:29:00Z</dcterms:modified>
</cp:coreProperties>
</file>